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08E7C" w14:textId="77777777" w:rsidR="00B04E7C" w:rsidRDefault="002F2055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A381F4" wp14:editId="3BBD1E5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B153E5" w14:textId="5A0FDAAE" w:rsidR="008D4102" w:rsidRPr="008F61CA" w:rsidRDefault="00652458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</w:t>
                            </w:r>
                            <w:r w:rsidR="006F3173">
                              <w:rPr>
                                <w:b/>
                                <w:sz w:val="52"/>
                                <w:szCs w:val="48"/>
                              </w:rPr>
                              <w:t>emove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 </w:t>
                            </w:r>
                            <w:r w:rsidR="006F3173">
                              <w:rPr>
                                <w:b/>
                                <w:sz w:val="52"/>
                                <w:szCs w:val="48"/>
                              </w:rPr>
                              <w:t>Material</w:t>
                            </w:r>
                            <w:r w:rsidR="006F3173">
                              <w:rPr>
                                <w:b/>
                                <w:sz w:val="52"/>
                                <w:szCs w:val="48"/>
                              </w:rPr>
                              <w:br/>
                              <w:t>from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 </w:t>
                            </w:r>
                            <w:r w:rsidR="005C37E5">
                              <w:rPr>
                                <w:b/>
                                <w:sz w:val="52"/>
                                <w:szCs w:val="48"/>
                              </w:rPr>
                              <w:t>an</w:t>
                            </w:r>
                            <w:r w:rsidR="006F3173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Un-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eco’d</w:t>
                            </w:r>
                          </w:p>
                          <w:p w14:paraId="23EC63A4" w14:textId="77777777" w:rsidR="002F2055" w:rsidRPr="009D79A0" w:rsidRDefault="00652458" w:rsidP="007B6B54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Work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381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6EB153E5" w14:textId="5A0FDAAE" w:rsidR="008D4102" w:rsidRPr="008F61CA" w:rsidRDefault="00652458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</w:t>
                      </w:r>
                      <w:r w:rsidR="006F3173">
                        <w:rPr>
                          <w:b/>
                          <w:sz w:val="52"/>
                          <w:szCs w:val="48"/>
                        </w:rPr>
                        <w:t>emove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 xml:space="preserve"> </w:t>
                      </w:r>
                      <w:r w:rsidR="006F3173">
                        <w:rPr>
                          <w:b/>
                          <w:sz w:val="52"/>
                          <w:szCs w:val="48"/>
                        </w:rPr>
                        <w:t>Material</w:t>
                      </w:r>
                      <w:r w:rsidR="006F3173">
                        <w:rPr>
                          <w:b/>
                          <w:sz w:val="52"/>
                          <w:szCs w:val="48"/>
                        </w:rPr>
                        <w:br/>
                        <w:t>from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 xml:space="preserve"> </w:t>
                      </w:r>
                      <w:r w:rsidR="005C37E5">
                        <w:rPr>
                          <w:b/>
                          <w:sz w:val="52"/>
                          <w:szCs w:val="48"/>
                        </w:rPr>
                        <w:t>an</w:t>
                      </w:r>
                      <w:r w:rsidR="006F3173">
                        <w:rPr>
                          <w:b/>
                          <w:sz w:val="52"/>
                          <w:szCs w:val="48"/>
                        </w:rPr>
                        <w:t xml:space="preserve"> Un-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Teco’d</w:t>
                      </w:r>
                    </w:p>
                    <w:p w14:paraId="23EC63A4" w14:textId="77777777" w:rsidR="002F2055" w:rsidRPr="009D79A0" w:rsidRDefault="00652458" w:rsidP="007B6B54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Work Ord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141F25B" wp14:editId="39FB657A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1D134" w14:textId="77777777" w:rsidR="002F2055" w:rsidRPr="003C0A07" w:rsidRDefault="009D79A0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3</w:t>
                            </w:r>
                            <w:r w:rsidR="007B6B54">
                              <w:rPr>
                                <w:b/>
                                <w:color w:val="0066FF"/>
                                <w:sz w:val="4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1F25B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991D134" w14:textId="77777777" w:rsidR="002F2055" w:rsidRPr="003C0A07" w:rsidRDefault="009D79A0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3</w:t>
                      </w:r>
                      <w:r w:rsidR="007B6B54">
                        <w:rPr>
                          <w:b/>
                          <w:color w:val="0066FF"/>
                          <w:sz w:val="40"/>
                        </w:rPr>
                        <w:t>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C70B9AE" wp14:editId="0B90498A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2D35A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E7E66D" wp14:editId="297FAA8E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7F2E029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0B9AE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2A82D35A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E7E66D" wp14:editId="297FAA8E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7F2E029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61FA64" wp14:editId="7ECF9E33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09D73" w14:textId="77777777"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5B152788" w14:textId="77777777"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559A75AE" w14:textId="77777777"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1A175EB" w14:textId="3B0A2E37" w:rsidR="008D4102" w:rsidRDefault="006F3173" w:rsidP="006F3173">
                            <w:pPr>
                              <w:ind w:left="180"/>
                            </w:pPr>
                            <w:r w:rsidRPr="006F3173">
                              <w:t>Remove saved materials of a work order before the work order has been technically complete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1FA64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63309D73" w14:textId="77777777"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5B152788" w14:textId="77777777"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559A75AE" w14:textId="77777777"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1A175EB" w14:textId="3B0A2E37" w:rsidR="008D4102" w:rsidRDefault="006F3173" w:rsidP="006F3173">
                      <w:pPr>
                        <w:ind w:left="180"/>
                      </w:pPr>
                      <w:r w:rsidRPr="006F3173">
                        <w:t>Remove saved materials of a work order before the work order has been technically complete</w:t>
                      </w:r>
                      <w: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0B6D203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DF4FC7D" wp14:editId="3A875241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7FC9B" w14:textId="77777777" w:rsidR="00445B91" w:rsidRPr="005A00A7" w:rsidRDefault="00CE2450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47526F25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4FC7D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0367FC9B" w14:textId="77777777" w:rsidR="00445B91" w:rsidRPr="005A00A7" w:rsidRDefault="00CE2450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14:paraId="47526F25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46B516A" wp14:editId="541F4C7D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67D437" w14:textId="77777777"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B516A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5867D437" w14:textId="77777777"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FC63059" wp14:editId="0139B77A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22466" w14:textId="77777777"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D0B3360" w14:textId="77777777"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51BEA6F1" w14:textId="77777777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63059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52122466" w14:textId="77777777"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D0B3360" w14:textId="77777777"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51BEA6F1" w14:textId="77777777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E408170" wp14:editId="22F7DC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47C8C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92AB84F" w14:textId="77777777"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652458">
                              <w:rPr>
                                <w:b/>
                                <w:color w:val="0066FF"/>
                              </w:rPr>
                              <w:t>W</w:t>
                            </w:r>
                            <w:r w:rsidR="009D79A0">
                              <w:rPr>
                                <w:b/>
                                <w:color w:val="0066FF"/>
                              </w:rPr>
                              <w:t>3</w:t>
                            </w:r>
                            <w:r w:rsidR="007B6B54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</w:p>
                          <w:p w14:paraId="26EDAA68" w14:textId="77777777"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E0F36C5" w14:textId="63B86300" w:rsidR="002532B1" w:rsidRDefault="002532B1" w:rsidP="002532B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652458">
                              <w:rPr>
                                <w:i/>
                              </w:rPr>
                              <w:t xml:space="preserve">Change </w:t>
                            </w:r>
                            <w:r>
                              <w:rPr>
                                <w:i/>
                              </w:rPr>
                              <w:t xml:space="preserve">Order: Initial Screen </w:t>
                            </w:r>
                            <w:r>
                              <w:t>window opens</w:t>
                            </w:r>
                          </w:p>
                          <w:p w14:paraId="75B4760C" w14:textId="4D1244AB" w:rsidR="002532B1" w:rsidRPr="00D02628" w:rsidRDefault="002532B1" w:rsidP="002532B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Order Field – </w:t>
                            </w:r>
                            <w:r w:rsidRPr="002532B1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work order number</w:t>
                            </w:r>
                          </w:p>
                          <w:p w14:paraId="27219582" w14:textId="34BEE58F" w:rsidR="002532B1" w:rsidRPr="007B6B54" w:rsidRDefault="002532B1" w:rsidP="002532B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Pr="002532B1">
                              <w:rPr>
                                <w:b/>
                                <w:bCs/>
                              </w:rPr>
                              <w:t xml:space="preserve">Continu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797AAA" wp14:editId="310E39D7">
                                  <wp:extent cx="142895" cy="142895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Continu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726D89" w14:textId="77777777" w:rsidR="002532B1" w:rsidRPr="002532B1" w:rsidRDefault="002532B1" w:rsidP="002532B1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6AF2D5A" w14:textId="57DD14CE" w:rsidR="008D4102" w:rsidRDefault="00652458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652458">
                              <w:rPr>
                                <w:i/>
                              </w:rPr>
                              <w:t xml:space="preserve">Change DPI Corrective Maintenance {Work Order}:  </w:t>
                            </w:r>
                            <w:r w:rsidR="006F3173">
                              <w:rPr>
                                <w:i/>
                              </w:rPr>
                              <w:t>Component Overview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14:paraId="096B99CF" w14:textId="672CED2B" w:rsidR="00D02628" w:rsidRPr="00D02628" w:rsidRDefault="00D02628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6F3173">
                              <w:rPr>
                                <w:b/>
                              </w:rPr>
                              <w:t>Components Tab</w:t>
                            </w:r>
                          </w:p>
                          <w:p w14:paraId="7FF851F1" w14:textId="26678F7E" w:rsidR="00D02628" w:rsidRPr="006F3173" w:rsidRDefault="00C3719B" w:rsidP="00D026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6F3173">
                              <w:rPr>
                                <w:b/>
                              </w:rPr>
                              <w:t xml:space="preserve">Selection icon </w:t>
                            </w:r>
                            <w:r w:rsidR="006F3173" w:rsidRPr="006F3173">
                              <w:rPr>
                                <w:b/>
                              </w:rPr>
                              <w:drawing>
                                <wp:inline distT="0" distB="0" distL="0" distR="0" wp14:anchorId="08780095" wp14:editId="7EBB0115">
                                  <wp:extent cx="146304" cy="146304"/>
                                  <wp:effectExtent l="0" t="0" r="6350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4F4C4B9B-61DA-48DE-AEF4-529C2BF8067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4F4C4B9B-61DA-48DE-AEF4-529C2BF8067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F3173">
                              <w:rPr>
                                <w:b/>
                              </w:rPr>
                              <w:t xml:space="preserve"> </w:t>
                            </w:r>
                            <w:r w:rsidR="006F3173" w:rsidRPr="006F3173">
                              <w:rPr>
                                <w:bCs/>
                              </w:rPr>
                              <w:t>to the left of the item you desire to remove</w:t>
                            </w:r>
                          </w:p>
                          <w:p w14:paraId="746C9025" w14:textId="487F00A0" w:rsidR="007B6B54" w:rsidRPr="006F3173" w:rsidRDefault="007B6B54" w:rsidP="007B6B5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bCs/>
                                <w:i/>
                                <w:iCs/>
                              </w:rPr>
                            </w:pPr>
                            <w:r w:rsidRPr="00D02628">
                              <w:t>&lt;</w:t>
                            </w:r>
                            <w:r w:rsidRPr="00C3719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D02628">
                              <w:t xml:space="preserve">&gt; </w:t>
                            </w:r>
                            <w:r w:rsidR="006F3173" w:rsidRPr="006F3173">
                              <w:rPr>
                                <w:b/>
                              </w:rPr>
                              <w:t>Delete Row icon</w:t>
                            </w:r>
                            <w:r w:rsidR="006F3173">
                              <w:rPr>
                                <w:b/>
                              </w:rPr>
                              <w:t xml:space="preserve"> </w:t>
                            </w:r>
                            <w:r w:rsidR="006F3173" w:rsidRPr="006F3173">
                              <w:rPr>
                                <w:b/>
                              </w:rPr>
                              <w:drawing>
                                <wp:inline distT="0" distB="0" distL="0" distR="0" wp14:anchorId="36BD48CE" wp14:editId="169EC840">
                                  <wp:extent cx="133003" cy="146304"/>
                                  <wp:effectExtent l="0" t="0" r="635" b="6350"/>
                                  <wp:docPr id="12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53F83A5-1D2A-47BE-B596-930ACE869395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53F83A5-1D2A-47BE-B596-930ACE869395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F3173">
                              <w:rPr>
                                <w:b/>
                              </w:rPr>
                              <w:t xml:space="preserve"> </w:t>
                            </w:r>
                            <w:r w:rsidR="006F3173" w:rsidRPr="006F3173">
                              <w:rPr>
                                <w:bCs/>
                                <w:i/>
                                <w:iCs/>
                                <w:sz w:val="20"/>
                                <w:szCs w:val="18"/>
                              </w:rPr>
                              <w:t>(Below table)</w:t>
                            </w:r>
                          </w:p>
                          <w:p w14:paraId="783489EC" w14:textId="77777777" w:rsidR="003A6D6A" w:rsidRDefault="003A6D6A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9C1E85" w14:textId="014EFE87" w:rsidR="00652458" w:rsidRPr="003A6D6A" w:rsidRDefault="006F3173" w:rsidP="000973C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onfirmation Prompt</w:t>
                            </w:r>
                            <w:r w:rsidR="00652458" w:rsidRPr="00652458">
                              <w:rPr>
                                <w:i/>
                              </w:rPr>
                              <w:t xml:space="preserve"> </w:t>
                            </w:r>
                            <w:r w:rsidR="00652458">
                              <w:t>window opens</w:t>
                            </w:r>
                          </w:p>
                          <w:p w14:paraId="0A4B8A7E" w14:textId="5DFDC5B8" w:rsidR="00551EEA" w:rsidRPr="00551EEA" w:rsidRDefault="00652458" w:rsidP="00551EE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="006F3173">
                              <w:rPr>
                                <w:b/>
                              </w:rPr>
                              <w:t xml:space="preserve">Yes Button </w:t>
                            </w:r>
                            <w:r w:rsidR="006F3173" w:rsidRPr="006F3173">
                              <w:rPr>
                                <w:b/>
                              </w:rPr>
                              <w:drawing>
                                <wp:inline distT="0" distB="0" distL="0" distR="0" wp14:anchorId="6B971D00" wp14:editId="1F407E31">
                                  <wp:extent cx="970928" cy="146304"/>
                                  <wp:effectExtent l="0" t="0" r="635" b="6350"/>
                                  <wp:docPr id="13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329AD15A-A3B7-42E2-A057-22F351EEB605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329AD15A-A3B7-42E2-A057-22F351EEB605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092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F0CC3C4" w14:textId="66B9C2B5" w:rsidR="00652458" w:rsidRDefault="00652458" w:rsidP="0065245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="006F3173">
                              <w:rPr>
                                <w:b/>
                              </w:rPr>
                              <w:t>Save</w:t>
                            </w:r>
                            <w:r w:rsidRPr="007B6B54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6F3173" w:rsidRPr="006F3173">
                              <w:drawing>
                                <wp:inline distT="0" distB="0" distL="0" distR="0" wp14:anchorId="4A9D9FC2" wp14:editId="1C06B430">
                                  <wp:extent cx="142895" cy="142895"/>
                                  <wp:effectExtent l="0" t="0" r="9525" b="9525"/>
                                  <wp:docPr id="16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BF1E550A-2D04-417C-8575-8CE03A53C4A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BF1E550A-2D04-417C-8575-8CE03A53C4A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BF95C6" w14:textId="0159F2F0" w:rsidR="006F3173" w:rsidRPr="00B52D7C" w:rsidRDefault="006F3173" w:rsidP="006F3173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7B6B5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6B54">
                              <w:t xml:space="preserve">&gt; </w:t>
                            </w:r>
                            <w:r w:rsidR="00553E75">
                              <w:rPr>
                                <w:b/>
                              </w:rPr>
                              <w:t>Exit</w:t>
                            </w:r>
                            <w:r w:rsidRPr="007B6B54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553E75" w:rsidRPr="00553E75">
                              <w:drawing>
                                <wp:inline distT="0" distB="0" distL="0" distR="0" wp14:anchorId="72C99BC7" wp14:editId="3B6A2325">
                                  <wp:extent cx="142895" cy="142895"/>
                                  <wp:effectExtent l="0" t="0" r="9525" b="9525"/>
                                  <wp:docPr id="11" name="Picture 10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2C087B5-DA82-4733-80FC-89FC0819829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0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2C087B5-DA82-4733-80FC-89FC0819829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6F7982" w14:textId="77777777" w:rsidR="006F3173" w:rsidRPr="00B52D7C" w:rsidRDefault="006F3173" w:rsidP="006F3173">
                            <w:pPr>
                              <w:pStyle w:val="ListParagraph"/>
                              <w:ind w:left="1080"/>
                            </w:pPr>
                          </w:p>
                          <w:p w14:paraId="77BEEE52" w14:textId="77777777" w:rsidR="00652458" w:rsidRPr="008D4102" w:rsidRDefault="00652458" w:rsidP="003A6D6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08170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0A047C8C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92AB84F" w14:textId="77777777"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</w:t>
                      </w:r>
                      <w:r w:rsidR="00652458">
                        <w:rPr>
                          <w:b/>
                          <w:color w:val="0066FF"/>
                        </w:rPr>
                        <w:t>W</w:t>
                      </w:r>
                      <w:r w:rsidR="009D79A0">
                        <w:rPr>
                          <w:b/>
                          <w:color w:val="0066FF"/>
                        </w:rPr>
                        <w:t>3</w:t>
                      </w:r>
                      <w:r w:rsidR="007B6B54">
                        <w:rPr>
                          <w:b/>
                          <w:color w:val="0066FF"/>
                        </w:rPr>
                        <w:t>2</w:t>
                      </w:r>
                    </w:p>
                    <w:p w14:paraId="26EDAA68" w14:textId="77777777"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5E0F36C5" w14:textId="63B86300" w:rsidR="002532B1" w:rsidRDefault="002532B1" w:rsidP="002532B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652458">
                        <w:rPr>
                          <w:i/>
                        </w:rPr>
                        <w:t xml:space="preserve">Change </w:t>
                      </w:r>
                      <w:r>
                        <w:rPr>
                          <w:i/>
                        </w:rPr>
                        <w:t xml:space="preserve">Order: Initial Screen </w:t>
                      </w:r>
                      <w:r>
                        <w:t>window opens</w:t>
                      </w:r>
                    </w:p>
                    <w:p w14:paraId="75B4760C" w14:textId="4D1244AB" w:rsidR="002532B1" w:rsidRPr="00D02628" w:rsidRDefault="002532B1" w:rsidP="002532B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Order Field – </w:t>
                      </w:r>
                      <w:r w:rsidRPr="002532B1">
                        <w:rPr>
                          <w:color w:val="0066FF"/>
                        </w:rPr>
                        <w:t>Input</w:t>
                      </w:r>
                      <w:r>
                        <w:t xml:space="preserve"> work order number</w:t>
                      </w:r>
                    </w:p>
                    <w:p w14:paraId="27219582" w14:textId="34BEE58F" w:rsidR="002532B1" w:rsidRPr="007B6B54" w:rsidRDefault="002532B1" w:rsidP="002532B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Pr="002532B1">
                        <w:rPr>
                          <w:b/>
                          <w:bCs/>
                        </w:rPr>
                        <w:t xml:space="preserve">Continu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A797AAA" wp14:editId="310E39D7">
                            <wp:extent cx="142895" cy="142895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Continu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726D89" w14:textId="77777777" w:rsidR="002532B1" w:rsidRPr="002532B1" w:rsidRDefault="002532B1" w:rsidP="002532B1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6AF2D5A" w14:textId="57DD14CE" w:rsidR="008D4102" w:rsidRDefault="00652458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652458">
                        <w:rPr>
                          <w:i/>
                        </w:rPr>
                        <w:t xml:space="preserve">Change DPI Corrective Maintenance {Work Order}:  </w:t>
                      </w:r>
                      <w:r w:rsidR="006F3173">
                        <w:rPr>
                          <w:i/>
                        </w:rPr>
                        <w:t>Component Overview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14:paraId="096B99CF" w14:textId="672CED2B" w:rsidR="00D02628" w:rsidRPr="00D02628" w:rsidRDefault="00D02628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6F3173">
                        <w:rPr>
                          <w:b/>
                        </w:rPr>
                        <w:t>Components Tab</w:t>
                      </w:r>
                    </w:p>
                    <w:p w14:paraId="7FF851F1" w14:textId="26678F7E" w:rsidR="00D02628" w:rsidRPr="006F3173" w:rsidRDefault="00C3719B" w:rsidP="00D026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bCs/>
                        </w:rPr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6F3173">
                        <w:rPr>
                          <w:b/>
                        </w:rPr>
                        <w:t xml:space="preserve">Selection icon </w:t>
                      </w:r>
                      <w:r w:rsidR="006F3173" w:rsidRPr="006F3173">
                        <w:rPr>
                          <w:b/>
                        </w:rPr>
                        <w:drawing>
                          <wp:inline distT="0" distB="0" distL="0" distR="0" wp14:anchorId="08780095" wp14:editId="7EBB0115">
                            <wp:extent cx="146304" cy="146304"/>
                            <wp:effectExtent l="0" t="0" r="6350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F4C4B9B-61DA-48DE-AEF4-529C2BF8067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4F4C4B9B-61DA-48DE-AEF4-529C2BF80679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F3173">
                        <w:rPr>
                          <w:b/>
                        </w:rPr>
                        <w:t xml:space="preserve"> </w:t>
                      </w:r>
                      <w:r w:rsidR="006F3173" w:rsidRPr="006F3173">
                        <w:rPr>
                          <w:bCs/>
                        </w:rPr>
                        <w:t>to the left of the item you desire to remove</w:t>
                      </w:r>
                    </w:p>
                    <w:p w14:paraId="746C9025" w14:textId="487F00A0" w:rsidR="007B6B54" w:rsidRPr="006F3173" w:rsidRDefault="007B6B54" w:rsidP="007B6B5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bCs/>
                          <w:i/>
                          <w:iCs/>
                        </w:rPr>
                      </w:pPr>
                      <w:r w:rsidRPr="00D02628">
                        <w:t>&lt;</w:t>
                      </w:r>
                      <w:r w:rsidRPr="00C3719B">
                        <w:rPr>
                          <w:i/>
                          <w:color w:val="0066FF"/>
                        </w:rPr>
                        <w:t>Click</w:t>
                      </w:r>
                      <w:r w:rsidRPr="00D02628">
                        <w:t xml:space="preserve">&gt; </w:t>
                      </w:r>
                      <w:r w:rsidR="006F3173" w:rsidRPr="006F3173">
                        <w:rPr>
                          <w:b/>
                        </w:rPr>
                        <w:t>Delete Row icon</w:t>
                      </w:r>
                      <w:r w:rsidR="006F3173">
                        <w:rPr>
                          <w:b/>
                        </w:rPr>
                        <w:t xml:space="preserve"> </w:t>
                      </w:r>
                      <w:r w:rsidR="006F3173" w:rsidRPr="006F3173">
                        <w:rPr>
                          <w:b/>
                        </w:rPr>
                        <w:drawing>
                          <wp:inline distT="0" distB="0" distL="0" distR="0" wp14:anchorId="36BD48CE" wp14:editId="169EC840">
                            <wp:extent cx="133003" cy="146304"/>
                            <wp:effectExtent l="0" t="0" r="635" b="6350"/>
                            <wp:docPr id="12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53F83A5-1D2A-47BE-B596-930ACE86939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953F83A5-1D2A-47BE-B596-930ACE869395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F3173">
                        <w:rPr>
                          <w:b/>
                        </w:rPr>
                        <w:t xml:space="preserve"> </w:t>
                      </w:r>
                      <w:r w:rsidR="006F3173" w:rsidRPr="006F3173">
                        <w:rPr>
                          <w:bCs/>
                          <w:i/>
                          <w:iCs/>
                          <w:sz w:val="20"/>
                          <w:szCs w:val="18"/>
                        </w:rPr>
                        <w:t>(Below table)</w:t>
                      </w:r>
                    </w:p>
                    <w:p w14:paraId="783489EC" w14:textId="77777777" w:rsidR="003A6D6A" w:rsidRDefault="003A6D6A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29C1E85" w14:textId="014EFE87" w:rsidR="00652458" w:rsidRPr="003A6D6A" w:rsidRDefault="006F3173" w:rsidP="000973C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onfirmation Prompt</w:t>
                      </w:r>
                      <w:r w:rsidR="00652458" w:rsidRPr="00652458">
                        <w:rPr>
                          <w:i/>
                        </w:rPr>
                        <w:t xml:space="preserve"> </w:t>
                      </w:r>
                      <w:r w:rsidR="00652458">
                        <w:t>window opens</w:t>
                      </w:r>
                    </w:p>
                    <w:p w14:paraId="0A4B8A7E" w14:textId="5DFDC5B8" w:rsidR="00551EEA" w:rsidRPr="00551EEA" w:rsidRDefault="00652458" w:rsidP="00551EE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="006F3173">
                        <w:rPr>
                          <w:b/>
                        </w:rPr>
                        <w:t xml:space="preserve">Yes Button </w:t>
                      </w:r>
                      <w:r w:rsidR="006F3173" w:rsidRPr="006F3173">
                        <w:rPr>
                          <w:b/>
                        </w:rPr>
                        <w:drawing>
                          <wp:inline distT="0" distB="0" distL="0" distR="0" wp14:anchorId="6B971D00" wp14:editId="1F407E31">
                            <wp:extent cx="970928" cy="146304"/>
                            <wp:effectExtent l="0" t="0" r="635" b="6350"/>
                            <wp:docPr id="13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329AD15A-A3B7-42E2-A057-22F351EEB60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329AD15A-A3B7-42E2-A057-22F351EEB605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092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F0CC3C4" w14:textId="66B9C2B5" w:rsidR="00652458" w:rsidRDefault="00652458" w:rsidP="0065245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="006F3173">
                        <w:rPr>
                          <w:b/>
                        </w:rPr>
                        <w:t>Save</w:t>
                      </w:r>
                      <w:r w:rsidRPr="007B6B54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6F3173" w:rsidRPr="006F3173">
                        <w:drawing>
                          <wp:inline distT="0" distB="0" distL="0" distR="0" wp14:anchorId="4A9D9FC2" wp14:editId="1C06B430">
                            <wp:extent cx="142895" cy="142895"/>
                            <wp:effectExtent l="0" t="0" r="9525" b="9525"/>
                            <wp:docPr id="16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F1E550A-2D04-417C-8575-8CE03A53C4A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BF1E550A-2D04-417C-8575-8CE03A53C4A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BF95C6" w14:textId="0159F2F0" w:rsidR="006F3173" w:rsidRPr="00B52D7C" w:rsidRDefault="006F3173" w:rsidP="006F3173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7B6B54">
                        <w:rPr>
                          <w:i/>
                          <w:color w:val="0066FF"/>
                        </w:rPr>
                        <w:t>Click</w:t>
                      </w:r>
                      <w:r w:rsidRPr="007B6B54">
                        <w:t xml:space="preserve">&gt; </w:t>
                      </w:r>
                      <w:r w:rsidR="00553E75">
                        <w:rPr>
                          <w:b/>
                        </w:rPr>
                        <w:t>Exit</w:t>
                      </w:r>
                      <w:r w:rsidRPr="007B6B54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553E75" w:rsidRPr="00553E75">
                        <w:drawing>
                          <wp:inline distT="0" distB="0" distL="0" distR="0" wp14:anchorId="72C99BC7" wp14:editId="3B6A2325">
                            <wp:extent cx="142895" cy="142895"/>
                            <wp:effectExtent l="0" t="0" r="9525" b="9525"/>
                            <wp:docPr id="11" name="Picture 1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2C087B5-DA82-4733-80FC-89FC0819829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0">
                                      <a:extLst>
                                        <a:ext uri="{FF2B5EF4-FFF2-40B4-BE49-F238E27FC236}">
                                          <a16:creationId xmlns:a16="http://schemas.microsoft.com/office/drawing/2014/main" id="{A2C087B5-DA82-4733-80FC-89FC0819829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6F7982" w14:textId="77777777" w:rsidR="006F3173" w:rsidRPr="00B52D7C" w:rsidRDefault="006F3173" w:rsidP="006F3173">
                      <w:pPr>
                        <w:pStyle w:val="ListParagraph"/>
                        <w:ind w:left="1080"/>
                      </w:pPr>
                    </w:p>
                    <w:p w14:paraId="77BEEE52" w14:textId="77777777" w:rsidR="00652458" w:rsidRPr="008D4102" w:rsidRDefault="00652458" w:rsidP="003A6D6A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7693705" wp14:editId="1A70A68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CDF57B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484F1E5D" w14:textId="3346DCAB" w:rsidR="002F2055" w:rsidRDefault="009D79A0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6F3173">
                              <w:rPr>
                                <w:sz w:val="20"/>
                              </w:rPr>
                              <w:t>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6F3173">
                              <w:rPr>
                                <w:sz w:val="20"/>
                              </w:rPr>
                              <w:t>2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93705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10CDF57B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484F1E5D" w14:textId="3346DCAB" w:rsidR="002F2055" w:rsidRDefault="009D79A0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6F3173">
                        <w:rPr>
                          <w:sz w:val="20"/>
                        </w:rPr>
                        <w:t>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6F3173">
                        <w:rPr>
                          <w:sz w:val="20"/>
                        </w:rPr>
                        <w:t>26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141F25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E33C1"/>
    <w:multiLevelType w:val="hybridMultilevel"/>
    <w:tmpl w:val="549C6112"/>
    <w:lvl w:ilvl="0" w:tplc="8C24DAF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60793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2F2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EA3C9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0E695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00FAE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CE5D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7E71B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8468B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334F9"/>
    <w:multiLevelType w:val="hybridMultilevel"/>
    <w:tmpl w:val="070007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58562EE"/>
    <w:multiLevelType w:val="hybridMultilevel"/>
    <w:tmpl w:val="FCF624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7"/>
  </w:num>
  <w:num w:numId="8">
    <w:abstractNumId w:val="3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0FAIsJADwtAAAA"/>
  </w:docVars>
  <w:rsids>
    <w:rsidRoot w:val="002F2055"/>
    <w:rsid w:val="00071D8E"/>
    <w:rsid w:val="00102E3F"/>
    <w:rsid w:val="00152D3C"/>
    <w:rsid w:val="001F2687"/>
    <w:rsid w:val="002532B1"/>
    <w:rsid w:val="002A009D"/>
    <w:rsid w:val="002C6FAE"/>
    <w:rsid w:val="002F2055"/>
    <w:rsid w:val="003A6D6A"/>
    <w:rsid w:val="003C0A07"/>
    <w:rsid w:val="003E462D"/>
    <w:rsid w:val="003F6E4F"/>
    <w:rsid w:val="00445B91"/>
    <w:rsid w:val="00551EEA"/>
    <w:rsid w:val="00553E75"/>
    <w:rsid w:val="00555A32"/>
    <w:rsid w:val="005A00A7"/>
    <w:rsid w:val="005C37E5"/>
    <w:rsid w:val="006201D6"/>
    <w:rsid w:val="00652458"/>
    <w:rsid w:val="006940F2"/>
    <w:rsid w:val="006D3284"/>
    <w:rsid w:val="006E7E37"/>
    <w:rsid w:val="006F3173"/>
    <w:rsid w:val="007B6B54"/>
    <w:rsid w:val="0081226E"/>
    <w:rsid w:val="008D4102"/>
    <w:rsid w:val="008E0737"/>
    <w:rsid w:val="009D205A"/>
    <w:rsid w:val="009D79A0"/>
    <w:rsid w:val="009E551B"/>
    <w:rsid w:val="00A57872"/>
    <w:rsid w:val="00B04E7C"/>
    <w:rsid w:val="00B52D7C"/>
    <w:rsid w:val="00BB6759"/>
    <w:rsid w:val="00C3719B"/>
    <w:rsid w:val="00CE2450"/>
    <w:rsid w:val="00D02628"/>
    <w:rsid w:val="00DA4C5D"/>
    <w:rsid w:val="00E53395"/>
    <w:rsid w:val="00F6383B"/>
    <w:rsid w:val="00F7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5FA6144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94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4</cp:revision>
  <cp:lastPrinted>2019-11-20T14:55:00Z</cp:lastPrinted>
  <dcterms:created xsi:type="dcterms:W3CDTF">2020-02-26T15:25:00Z</dcterms:created>
  <dcterms:modified xsi:type="dcterms:W3CDTF">2020-02-26T15:35:00Z</dcterms:modified>
</cp:coreProperties>
</file>